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ค33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6)</w:t>
      </w:r>
      <w:r>
        <w:t xml:space="preserve"> </w:t>
      </w:r>
      <w:r>
        <w:t xml:space="preserve">160666</w:t>
      </w:r>
      <w:r>
        <w:t xml:space="preserve"> </w:t>
      </w:r>
      <w:r>
        <w:t xml:space="preserve">(วินนี่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กเรียนพร้อมไหมคะ ค่ะเจอกันสำหรับม. 6 นะคะ สวัสดีนะคะ สวัสดีน้องล่ามอีกครั้งหนึ่งนะคะ เมื่อกี้เราได้สอนน้อง ๆ ไปนะคะ น้องๆม 5 เขาเรียนเรื่องเลขยกกำลังนะคะซึ่งเราก็เคยเรียนมาแล้วปีนี้ของม 6 นะคะจำได้ไหมคะว่าสัปดาห์ที่แล้วเราเรียนอะไรไปบ้างนะคะของม 6 นั้นเราเรียนเรื่องสถิติแล้วก็ข้อมูลนะคะโรงเรียนมาแล้วนะคะ สัปดาห์แรกที่เรามาเจอกันเนี่ย เรามาเจอกันเราให้ตัวอย่างของกรณีหรือปัญหานะคะที่ต้องใช้สถิติถูกไหม เพราะว่าในชีวิตประจำวันของเราเนี่ยเจอปัญหาเยอะมากนะคะ มันเจอปัญหาตั้งเยอะมากไม่ว่าจะเป็นกลับไปเองกับเพื่อนนะคะ กับครอบครัวนะคะ หรือแม้กระทั่งในการทำงานของเด็ก ๆ เองที่อยู่ในเรือนอนนะคะ ก็จะเจอปัญหาต่าง ๆ ที่จะต้องมีการตัดสินใจอยู่ตลอดเวลานะคะ ที่นี่ วันนี้นะคะเราจะมาเรียนหัวข้อที่ 3 นะคะ เรื่องของสถิติกับการตัดสินใจแล้วก็การวางแผนนะคะ เมื่อไหร่ที่เรามีปัญหาแล้วเราจะต้องคิดแล้วก็ตัดสินใจเนี่ย มันมีวิธีไหนที่ให้เราได้ตัดสินใจนะคะ มาทบทวนการนะคะ สถิติความหมายของสถิติคืออะไรนะคะ สถิติจำได้ไหมคะ มันก็คือวิชาวิชานึงนะคะ ที่เกี่ยวกับการรวบรวมรวบรวมอะไรล่ะ ข้อมูลค่ะข้อมูลต่าง ๆ ที่เราเก็บมาเนี่ยเอามารวบรวมแล้วจะผ่านการวิเคราะห์นะคะ เอามาเสร็จแล้วก็วิเคราะห์เพื่อที่จะหาข้อสรุปนะคะ ไปอธิบายคำตอบหรือว่าคำถามที่อยู่ในใจเราที่เราสงสัยนะคะ เราก็จะได้คำตอบนั้นออกมาโดยอาศัยอะไร อาศัยข้อมูลที่เกิดขึ้นซ้ำ ๆ ใช่ไหม อย่างเช่น ฝนตกไหม ฝนตกไหม ทำไมตอนเย็นดูข่าวนะคะ ข่าวนักเรียนเห็นไหมเขาจะพยากรณ์เอามาเลยป่ะ วันนี้จะมีฝนตกตรงไหนบริเวณไหนนะคะในประเทศไทยแล้วก็ตกมากแค่ไหนถูกไหมอันนี้คือการเก็บข้อมูลซ้ำ ๆ นะคะที่เกิดขึ้นนะคะ อดีตผ่านมาจนถึงปัจจุบันและเอามาพยากรณ์นะคะ เอามาคิดคำนวณวิเคราะห์นะคะ แล้วก็สามารถที่จะวางแผนได้ว่าในอนาเนี่ยเราจะมีวิธีการอย่างไรบริหารจัดการอย่างไรนะคะ ซึ่งการวิเคราะห์ก็แบ่งเป็น 2 ส่วนด้วยกันนะคะ อะไรบ้าง ส่วนแรกสถิติเชิงพรรณนานะคะ แบ่งเป็น 2 ส่วน อันนี้เกี่ยวกับการวิเคราะห์ตัวเลขถูกไหมคะ ตัวเลขนักเรียนจำไว้นะคำว่าสถิติเชิงพรรณนานะคะ หมายถึงข้อมูลการวิเคราะห์ข้อมูลในลักษณะที่กว้าง ๆ นะคะ เป็นการวิเคราะห์ขั้นแรกนะคะ ตัวเลขที่เราเก็บมาก็คือตัวเลขของข้อมูลทั้งหมดนะคะ ที่มีนะคะอันนี้ง่ายๆใช้การวิเคราะห์ง่าย ๆ นะคะ ส่วนสถิติอนุมาน สถิติเชิงอนุมานหมายถึงการเก็บข้อมูลมาจากกลุ่มตัวอย่างนะคะจำได้ไหมอันที่ 2 อนุมานเนี่ยประชากรเยอะมากเลยนะคะ คนเยอะมากเราไม่สามารถที่จะไปเก็บข้อมูลน่ะคนเยอะ ๆ ได้เราก็เลยเลือกนะคะ เลือกตัวแทนออกมา เลือกตัวแทนออกมาโดยวิธีการเลือกตัวแทนนั้นนะคะจะต้องเป็นตัวแทนที่มีความเหมาะสมนะคะ เหมาะสมจะเลือกมาแต่กลุ่มเดียว ไม่ได้ จะต้องเฉลี่ยกันออกมาหาตัวแทนออกมาหาตัวแทนจากกลุ่มนั้นนะคะ จากประชากรทั้งหมดออกมาแล้วก็ทำการวิเคราะห์นะคะ วิเคราะห์ข้อมูลเพื่อที่จะไปคิดตอบโจทย์ ว่าตัวอย่างมาแบบนี้วิเคราะห์ข้อมูลออกมาแบบนี้ แล้วสามารถเป็นตัวแทนของประชากรทั้งหมดได้ตอบได้ทั้งหมด ว่ามันน่าจะเป็นแบบนี้นะคะ ทำไมเราถึงจะต้องใช้สถิติเชิงอนุมาน เวลาเราทำโครงการหรือว่าการเก็บข้อมูลที่มีข้อมูลเยอะ ๆ นะคะ มันจะต้องใช้ทั้งเวลาใช้ทั้งงบประมาณมาก ใช้ทั้งคนเก็บก็เยอะนะคะ แล้วก็ช้าด้วยเพราะฉะนั้นวิธีการนี้ก็เลยถูกนำมาใช้นะคะ การวิเคราะห์แบ่งเป็น 2 ส่วนนะคะ อันนี้เรียบร้อยแล้วทีนี้มาดูแหล่งที่มาของข้อมูลบ้างแหล่งที่มาก็มีแค่ 2 แหล่งข้อมูลนะคะ ที่เอามาให้เด็ก ๆ ดู แหล่งแรกก็คือเรียกว่าปฐมภูมิ ก็คือเริ่มแรกนั่นแหละแรกนี้ก็คือเป็นการเก็บข้อมูลโดยตรงนะคะ เราไปถามได้ข้อมูลมาเองไม่ผ่านใครนะคะ อันนี้ไปเก็บไปถามไปสังเกตเองเลยนะคะ ทำเอง ข้อมูลนี้เชื่อถือได้ไหม เชื่อถือได้เพราะว่าเราเป็นคนเก็บเองนะคะ ที่นี่ 2แหล่งทุติยภูมิ เอามาจากไหนตัวนี้ เราไม่ได้เก็บเองเราไปดูข้อมูลนะคะ ที่อื่นมาที่เขาเป็นแหล่งที่น่าเชื่อถือได้นะคะ ไม่ใช่ไปดูของใครก็ได้เอามานะคะ ไม่ได้ ข้อมูลตัวนี้ก็จะไม่น่าเชื่อถือ เพราะฉะนั้นแหล่งข้อมูลตัวนี้ จะต้องแหล่งที่น่าเชื่อถือนะคะ ปฐมภูมิเก็บเองนะคะ เก็บข้อมูลเองทุติยภูมิเราไม่ได้เก็บนะคะ เราไปเอาที่เขาทำมาแล้วนะคะเอามาใช้ ที่นี่ การเก็บข้อมูลเก็บมาจากไหนบ้าง เก็บมาจากทะเบียนประวัติเห็นไหมคะ ทะเบียนประวัติเยอะมาก ที่สำนักงานตำรวจใช่ไหม เวลาอุบัติเหตุอะไรต่าง ๆ ก็จะเก็บข้อมูลเอาไว้ใครทำผิด ขับรถชนหรือว่ามีคดีอะไรก็เก็บใส่แฟ้มเป็นทะเบียนประวัติ ถ้าหน่วยงานไหนต้องการข้อมูลเอามาใช้ ก็ต้องไปขอเขาเพราะฉะนั้นแหล่งข้อมูลที่มาอันนี้เป็น ปฐมภูมิหรือทุติยภูมิคะ เราไม่ได้ทำเองเราไปขอเข้ามาวันไหน ลูกแบ่งข้อมูลเป็นอันที่ 1 อันหรืออันที่ 2 ปฐมภูมิหรือทุติยภูมิถูกต้องแต่ไม่ตอบกูคนเดียวใช่ดูดูนะคะเด็กๆดูนะถูกต้องนะคะตอบมา 2-3 คน อันนี้ก็ถือว่าเข้าใจนะที่นี้ดูนะวิธีการเก็บข้อ 2 จากการสำรวจนะคะ ลงไปสำรวจเองลงไปสำรวจเอง เพราะฉะนั้นเป็น 1 หรือ 2 แหล่งข้อมูลที่ได้เป็น 1 หรือ 2 ลูก ข้อ 2 นะคะ ถ้าเราจะไปสำรวจ อย่างเช่นสำรวจการแต่งกายของนักเรียนนะคะ ว่าเรียบร้อยไหมแล้วเราไปสำรวจเอง หรือว่าไปสำรวจว่าชุดลูกเสือของนักเรียนห้องเรามีใครบ้างที่ไม่ครบนะคะ ไม่เรียบร้อยอันนี้ก็คือการสำรวจข้อมูล ิย่างนไปเก็บเองไหมแล้วไปเก็บเองนะคะเพราะฉะนั้นเป็นอันไหนอันที่ 1 หรืออันที่ 2เป็นอันแรกถูกต้องนะคะ ประถมภูมินะเป็นปฐมภูมิเหตุผลเพราะอะไรง่ายมากนะ ดูแค่ว่าข้อมูลนั้นถ้าเราไปเก็บเองอยู่ที่แหล่งปฐมภูมิแต่ถ้าเมื่อไหร่ที่เราไปเอาข้อมูลมาจากที่อื่นอันนี้เรียกว่าแหล่งะทุติยภูมิ คะอันที่ 3 กับวันที่ 4 จากการทดลองแล้วก็จากการสังเกตเป็นยังไงคะทดลองการสังเกตเราทำเองใช่ไหมการทดลองที่เราไปแข่งคิดไบร์ทมาทดลองเรื่องว่ามันจะทำได้หรือทำไม่ได้เราทำเองไหมเราทำเองนะคะ เราไม่ได้ไปให้คนอื่นทำอันนี้เราก็จะเป็นมาจากการสังเกตก็เหมือนกันนะคะ ส่วนใหญ่ข้อ 2 ข้อ 3 ข้อ 4 มาจากแหล่งปฐมภูมิ ก็คือเก็บข้อมูลเองนะคะ ข้อมูลที่ได้เดี๋ยวเราเก็บเองแต่ อันแรกเนี่ยเอามาจากที่อื่นนะคะ อันนี้ทบทวนนะคะ ทีนี้มาถึงการนำเสนอข้อมูลหลังจากที่เราได้ข้อมูลมาแล้ว วิธีการนำเสนอข้อมูลมีอะไรบ้างนะคะ ส่วนมากเพื่อให้คนเข้าใจได้ง่าย นำมาใช้ได้ง่ายนะคะ จะมีอยู่ 2 แบบ แบบแรกก็คือแบบตารางอย่างนี้ เป็นตัวอย่างนะคะ จำนวนบุคลากรของโรงเรียนโสตอุดรปีที่แล้ว เรารู้เลยพอทำตารางออกคอลัมน์นี้คือผู้บริหารมาดูจำนวนตัวเลขเท่าไหร่ และบุคลากรทั้งหมดรวมเป็นเท่าไรถ้าดูตารางเนี่ยเราสามารถเข้าใจทันที ไม่ต้องไปดูรายชื่อบุคลากรทั้งหมดแล้วเอามานั่งคิดใช่ไหมคะ อันนั้นไม่เอามันช้า ถ้าสรุปตัวนี้ออกมาแล้วเป็นการนำเสนอข้อมูลขั้นตอนสุดท้ายเลยนะคะ หลังจากที่เราได้ข้อมูลมาแล้วเวลานำมาทำ นำเสนอข้อมูลออกมาเป็นตารางดูง่ายไหมคะ ดูแล้วก็ดูเข้าใจขึ้นนะคะ เร็วด้วยมองแล้วก็จับได้เลยว่าเขาถามอะไรแล้วก็ตอบได้ทันทีนะคะ อันที่ 2 เป็นแบบแผนภาพแผนภาพนะคะ เป็นได้ทั้งกราฟนะคะ ภาพต้นไม้ก็ได้หรือว่าเป็นแบบครึ่งวงกลมเป็นแบบวงกลมนะคะ แผนภูมิแท่งแผนภูมิต้นไม้พวกนี้ได้หมดเลยที่เราเคยเรียนมาในมต้นนะคะ อันนี้ก็คือวิธีการนำเสนอข้อมูลนะคะ มาเริ่มเรียนกันในหัวข้อที่วันนี้ที่เราจะต้องเรียนก็คือสถิติ กับการตัดสินใจและการวางแผ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ค33101 คณิตศาสตร์ (ม.6) 160666 (วินนี่)</dc:title>
  <dc:creator/>
  <cp:keywords/>
  <dcterms:created xsi:type="dcterms:W3CDTF">2025-03-28T05:01:22Z</dcterms:created>
  <dcterms:modified xsi:type="dcterms:W3CDTF">2025-03-28T05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มีนาคม 2568 เวลา 11.00 น.</vt:lpwstr>
  </property>
  <property fmtid="{D5CDD505-2E9C-101B-9397-08002B2CF9AE}" pid="3" name="subtitle">
    <vt:lpwstr/>
  </property>
</Properties>
</file>